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5EE005B" w14:textId="489E8DB7" w:rsidR="006E7BC8" w:rsidRPr="009948FF" w:rsidRDefault="009948FF">
      <w:pPr>
        <w:rPr>
          <w:lang w:val="de-DE"/>
        </w:rPr>
      </w:pPr>
      <w:r>
        <w:rPr>
          <w:lang w:val="de-DE"/>
        </w:rPr>
        <w:t>Planning</w:t>
      </w:r>
      <w:bookmarkStart w:id="0" w:name="_GoBack"/>
      <w:bookmarkEnd w:id="0"/>
    </w:p>
    <w:sectPr w:rsidR="006E7BC8" w:rsidRPr="009948F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YwtjAwMzQ1MTIwMjdR0lEKTi0uzszPAykwrAUAHXi43iwAAAA="/>
  </w:docVars>
  <w:rsids>
    <w:rsidRoot w:val="003A041F"/>
    <w:rsid w:val="003A041F"/>
    <w:rsid w:val="006E7BC8"/>
    <w:rsid w:val="009948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EC12FF3"/>
  <w15:chartTrackingRefBased/>
  <w15:docId w15:val="{6D6795C7-BA2F-4263-9866-011F57C9FF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</Words>
  <Characters>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an Winkler</dc:creator>
  <cp:keywords/>
  <dc:description/>
  <cp:lastModifiedBy>BLASCHKE Julian, 5AHIFS</cp:lastModifiedBy>
  <cp:revision>2</cp:revision>
  <dcterms:created xsi:type="dcterms:W3CDTF">2018-10-03T11:01:00Z</dcterms:created>
  <dcterms:modified xsi:type="dcterms:W3CDTF">2018-10-03T12:52:00Z</dcterms:modified>
</cp:coreProperties>
</file>